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fa86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a5ea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3a616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2ec893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73de51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2T07:37:20Z</dcterms:created>
  <dcterms:modified xsi:type="dcterms:W3CDTF">2018-03-02T07:37:20Z</dcterms:modified>
</cp:coreProperties>
</file>